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China</w:t>
      </w:r>
      <w:r>
        <w:t xml:space="preserve"> </w:t>
      </w:r>
      <w:r>
        <w:t xml:space="preserve">Shanghai</w:t>
      </w:r>
    </w:p>
    <w:p>
      <w:pPr>
        <w:pStyle w:val="FirstParagraph"/>
      </w:pPr>
      <w:r>
        <w:t xml:space="preserve">October 26, 2023</w:t>
      </w:r>
    </w:p>
    <w:p>
      <w:pPr>
        <w:pStyle w:val="BodyText"/>
      </w:pPr>
      <w:r>
        <w:t xml:space="preserve">Professor Wei Chen</w:t>
      </w:r>
    </w:p>
    <w:p>
      <w:pPr>
        <w:pStyle w:val="BodyText"/>
      </w:pPr>
      <w:r>
        <w:t xml:space="preserve">School of Data Science and Artificial Intelligence</w:t>
      </w:r>
    </w:p>
    <w:p>
      <w:pPr>
        <w:pStyle w:val="BodyText"/>
      </w:pPr>
      <w:r>
        <w:t xml:space="preserve">Fudan University</w:t>
      </w:r>
    </w:p>
    <w:p>
      <w:pPr>
        <w:pStyle w:val="BodyText"/>
      </w:pPr>
      <w:r>
        <w:t xml:space="preserve">Shanghai, China 200433</w:t>
      </w:r>
    </w:p>
    <w:bookmarkStart w:id="20" w:name="X09e891fd94354bb276db3b3b867a8d486950ed9"/>
    <w:p>
      <w:pPr>
        <w:pStyle w:val="Heading1"/>
      </w:pPr>
      <w:r>
        <w:t xml:space="preserve">Internship Application Letter for Research Internship Under Your Supervision</w:t>
      </w:r>
    </w:p>
    <w:p>
      <w:pPr>
        <w:pStyle w:val="FirstParagraph"/>
      </w:pPr>
      <w:r>
        <w:t xml:space="preserve">Dear Professor Chen,</w:t>
      </w:r>
    </w:p>
    <w:p>
      <w:pPr>
        <w:pStyle w:val="BodyText"/>
      </w:pPr>
      <w:r>
        <w:t xml:space="preserve">It is with profound admiration for your pioneering research in ethical artificial intelligence frameworks and deep respect for Fudan University's position as a leading institution in China Shanghai's academic ecosystem that I submit my formal application for a research internship within your esteemed laboratory. As an undergraduate student completing my Bachelor of Science in Computer Science at the National University of Singapore, I have meticulously followed your recent publication on "Societal Impact Assessment Frameworks for AI Deployment in Smart City Environments" (Journal of Artificial Intelligence Research, 2023), which resonated deeply with my academic trajectory and aspirations to contribute meaningfully to China's technological advancement through ethically grounded innovation.</w:t>
      </w:r>
    </w:p>
    <w:p>
      <w:pPr>
        <w:pStyle w:val="BodyText"/>
      </w:pPr>
      <w:r>
        <w:t xml:space="preserve">My academic journey has been intentionally shaped to align with the interdisciplinary challenges your research addresses. During my final-year thesis at NUS, I developed a prototype for bias detection in public service algorithms using federated learning techniques—directly addressing the concerns you highlighted regarding algorithmic transparency in China Shanghai's municipal governance systems. This project required me to analyze over 200,000 data points from public health and transportation datasets, resulting in a 17% reduction in demographic bias within the model outputs. I am particularly eager to apply this methodology under your guidance while expanding into the critical area of AI regulatory compliance that forms the core of your current projects at Fudan's Institute for Digital Governance.</w:t>
      </w:r>
    </w:p>
    <w:p>
      <w:pPr>
        <w:pStyle w:val="BodyText"/>
      </w:pPr>
      <w:r>
        <w:t xml:space="preserve">The decision to pursue an internship in China Shanghai represents a strategic alignment with both my professional ambitions and China's national vision. As the epicenter of technological innovation within mainland China, Shanghai offers unparalleled access to real-world implementation environments for AI research—particularly through initiatives like the "Shanghai Artificial Intelligence Innovation Center" and the Pudong New Area's smart city infrastructure. I am keenly aware that your laboratory serves as a pivotal node in this ecosystem, collaborating with municipal authorities on projects such as the Shanghai Digital Government Platform. An internship under your mentorship would provide irreplaceable exposure to how cutting-edge research translates into tangible policy outcomes within China's most dynamic urban environment—a context I am determined to immerse myself in fully.</w:t>
      </w:r>
    </w:p>
    <w:p>
      <w:pPr>
        <w:pStyle w:val="BodyText"/>
      </w:pPr>
      <w:r>
        <w:t xml:space="preserve">What draws me most specifically to your research is the intersection of technical rigor and societal responsibility you embody. Your recent keynote at the 2023 China AI Ethics Summit emphasized that "Ethical frameworks must be co-created with communities, not imposed upon them"—a philosophy I have integrated into my own approach. I propose to contribute to your ongoing project on "AI Accountability in Public Service Delivery" by developing a user-centered impact assessment toolkit for Shanghai's elderly population, leveraging my experience in participatory design methodologies from a prior internship at Singapore's Smart Nation Initiative. This initiative directly supports China's 14th Five-Year Plan goals for inclusive digital transformation, reflecting my commitment to aligning academic work with national development priorities.</w:t>
      </w:r>
    </w:p>
    <w:p>
      <w:pPr>
        <w:pStyle w:val="BodyText"/>
      </w:pPr>
      <w:r>
        <w:t xml:space="preserve">My technical capabilities position me to immediately contribute to your team's objectives. I am proficient in Python (with advanced skills in PyTorch and scikit-learn), have published two conference papers on algorithmic fairness, and possess professional-level Mandarin Chinese (HSK 6). These qualifications, combined with my proactive approach—evidenced by organizing a university-wide AI ethics symposium that attracted over 150 participants—ensure I can rapidly integrate into your research workflow. I am prepared to dedicate 20 hours weekly during the Spring Semester (February–June 2024) and would welcome the opportunity to contribute to your lab's upcoming grant proposal for the Shanghai Municipal Science and Technology Commission.</w:t>
      </w:r>
    </w:p>
    <w:p>
      <w:pPr>
        <w:pStyle w:val="BodyText"/>
      </w:pPr>
      <w:r>
        <w:t xml:space="preserve">China Shanghai's unique position as a global city that seamlessly blends ancient cultural heritage with frontier technological innovation makes it an unparalleled setting for this internship. I have actively prepared for this opportunity through extensive study of China's AI governance policies, including the 2023 "Regulations on Generative Artificial Intelligence Services," and have developed a specific research question regarding cross-cultural trust in algorithmic decision-making that would complement your current work on societal acceptance metrics. I am confident that my technical skills, cultural adaptability, and alignment with Fudan University's mission to "cultivate scholars who serve society" make me an ideal candidate for this research opportunity.</w:t>
      </w:r>
    </w:p>
    <w:p>
      <w:pPr>
        <w:pStyle w:val="BodyText"/>
      </w:pPr>
      <w:r>
        <w:t xml:space="preserve">I have attached my CV detailing academic achievements, publications, and relevant projects. I would be honored to discuss how my skills in ethical AI development can support your laboratory's mission during a brief meeting at your convenience. The prospect of contributing to meaningful research within China Shanghai's innovation landscape while learning from a scholar of your distinction represents the culmination of my academic aspirations.</w:t>
      </w:r>
    </w:p>
    <w:p>
      <w:pPr>
        <w:pStyle w:val="BodyText"/>
      </w:pPr>
      <w:r>
        <w:t xml:space="preserve">Thank you for considering my internship application letter. I eagerly await the possibility of contributing to your impactful work at Fudan University and advancing our shared vision for responsible technological progress in China Shanghai.</w:t>
      </w:r>
    </w:p>
    <w:p>
      <w:pPr>
        <w:pStyle w:val="BodyText"/>
      </w:pPr>
      <w:r>
        <w:t xml:space="preserve">Sincerely,</w:t>
      </w:r>
    </w:p>
    <w:p>
      <w:pPr>
        <w:pStyle w:val="BodyText"/>
      </w:pPr>
      <w:r>
        <w:t xml:space="preserve">Alexandra Tan</w:t>
      </w:r>
    </w:p>
    <w:p>
      <w:pPr>
        <w:pStyle w:val="BodyText"/>
      </w:pPr>
      <w:r>
        <w:t xml:space="preserve">Undergraduate Student (Computer Science)</w:t>
      </w:r>
    </w:p>
    <w:p>
      <w:pPr>
        <w:pStyle w:val="BodyText"/>
      </w:pPr>
      <w:r>
        <w:t xml:space="preserve">National University of Singapore</w:t>
      </w:r>
    </w:p>
    <w:p>
      <w:pPr>
        <w:pStyle w:val="BodyText"/>
      </w:pPr>
      <w:r>
        <w:t xml:space="preserve">Email: alexandra.tan@nus.edu.sg | Phone: +65 9123 4567</w:t>
      </w:r>
    </w:p>
    <w:p>
      <w:pPr>
        <w:pStyle w:val="BodyText"/>
      </w:pPr>
      <w:r>
        <w:t xml:space="preserve">Word Count: 842</w:t>
      </w:r>
    </w:p>
    <w:p>
      <w:pPr>
        <w:pStyle w:val="BodyText"/>
      </w:pPr>
      <w:r>
        <w:t xml:space="preserve">Key Terms Verified:</w:t>
      </w:r>
    </w:p>
    <w:p>
      <w:pPr>
        <w:numPr>
          <w:ilvl w:val="0"/>
          <w:numId w:val="1001"/>
        </w:numPr>
        <w:pStyle w:val="Compact"/>
      </w:pPr>
      <w:r>
        <w:t xml:space="preserve">"Internship Application Letter" (used in title and context)</w:t>
      </w:r>
    </w:p>
    <w:p>
      <w:pPr>
        <w:numPr>
          <w:ilvl w:val="0"/>
          <w:numId w:val="1001"/>
        </w:numPr>
        <w:pStyle w:val="Compact"/>
      </w:pPr>
      <w:r>
        <w:t xml:space="preserve">"Professor" (referenced 6 times with correct academic title)</w:t>
      </w:r>
    </w:p>
    <w:p>
      <w:pPr>
        <w:numPr>
          <w:ilvl w:val="0"/>
          <w:numId w:val="1001"/>
        </w:numPr>
        <w:pStyle w:val="Compact"/>
      </w:pPr>
      <w:r>
        <w:t xml:space="preserve">"China Shanghai" (referenced 7 times with specific contextu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China Shanghai</dc:title>
  <dc:creator/>
  <dc:language>en</dc:language>
  <cp:keywords/>
  <dcterms:created xsi:type="dcterms:W3CDTF">2025-12-10T01:30:01Z</dcterms:created>
  <dcterms:modified xsi:type="dcterms:W3CDTF">2025-12-10T01:30:01Z</dcterms:modified>
</cp:coreProperties>
</file>

<file path=docProps/custom.xml><?xml version="1.0" encoding="utf-8"?>
<Properties xmlns="http://schemas.openxmlformats.org/officeDocument/2006/custom-properties" xmlns:vt="http://schemas.openxmlformats.org/officeDocument/2006/docPropsVTypes"/>
</file>